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EE3F34" w14:textId="77777777" w:rsidR="00FE067E" w:rsidRPr="00492E7D" w:rsidRDefault="00CD36CF" w:rsidP="00A527AD">
      <w:pPr>
        <w:pStyle w:val="TitlePageOrigin"/>
        <w:rPr>
          <w:color w:val="auto"/>
        </w:rPr>
      </w:pPr>
      <w:r w:rsidRPr="00492E7D">
        <w:rPr>
          <w:color w:val="auto"/>
        </w:rPr>
        <w:t>WEST virginia legislature</w:t>
      </w:r>
    </w:p>
    <w:p w14:paraId="55FB8661" w14:textId="5B6DBF6F" w:rsidR="00CD36CF" w:rsidRPr="00492E7D" w:rsidRDefault="00CD36CF" w:rsidP="00CD36CF">
      <w:pPr>
        <w:pStyle w:val="TitlePageSession"/>
        <w:rPr>
          <w:color w:val="auto"/>
        </w:rPr>
      </w:pPr>
      <w:r w:rsidRPr="00492E7D">
        <w:rPr>
          <w:color w:val="auto"/>
        </w:rPr>
        <w:t>20</w:t>
      </w:r>
      <w:r w:rsidR="0069593E" w:rsidRPr="00492E7D">
        <w:rPr>
          <w:color w:val="auto"/>
        </w:rPr>
        <w:t>21</w:t>
      </w:r>
      <w:r w:rsidRPr="00492E7D">
        <w:rPr>
          <w:color w:val="auto"/>
        </w:rPr>
        <w:t xml:space="preserve"> regular session</w:t>
      </w:r>
    </w:p>
    <w:p w14:paraId="6DE4569A" w14:textId="3D7E1477" w:rsidR="00AC3B58" w:rsidRPr="00492E7D" w:rsidRDefault="0069593E" w:rsidP="00AC3B58">
      <w:pPr>
        <w:pStyle w:val="BillNumber"/>
        <w:rPr>
          <w:color w:val="auto"/>
          <w:sz w:val="36"/>
          <w:szCs w:val="36"/>
        </w:rPr>
      </w:pPr>
      <w:r w:rsidRPr="00492E7D">
        <w:rPr>
          <w:color w:val="auto"/>
          <w:sz w:val="36"/>
          <w:szCs w:val="36"/>
        </w:rPr>
        <w:t>Introduced</w:t>
      </w:r>
    </w:p>
    <w:p w14:paraId="6BDB36B9" w14:textId="659AD13B" w:rsidR="00CD36CF" w:rsidRPr="00492E7D" w:rsidRDefault="00AF4948" w:rsidP="00E831B3">
      <w:pPr>
        <w:pStyle w:val="BillNumber"/>
        <w:rPr>
          <w:color w:val="auto"/>
        </w:rPr>
      </w:pPr>
      <w:sdt>
        <w:sdtPr>
          <w:rPr>
            <w:color w:val="auto"/>
          </w:rPr>
          <w:tag w:val="Chamber"/>
          <w:id w:val="893011969"/>
          <w:placeholder>
            <w:docPart w:val="4A4FF9DFC25649E9B551B2BD82744BA4"/>
          </w:placeholder>
          <w:dropDownList>
            <w:listItem w:displayText="House" w:value="House"/>
            <w:listItem w:displayText="Senate" w:value="Senate"/>
          </w:dropDownList>
        </w:sdtPr>
        <w:sdtEndPr/>
        <w:sdtContent>
          <w:r w:rsidR="000F22B7" w:rsidRPr="00492E7D">
            <w:rPr>
              <w:color w:val="auto"/>
            </w:rPr>
            <w:t>House</w:t>
          </w:r>
        </w:sdtContent>
      </w:sdt>
      <w:r w:rsidR="00303684" w:rsidRPr="00492E7D">
        <w:rPr>
          <w:color w:val="auto"/>
        </w:rPr>
        <w:t xml:space="preserve"> </w:t>
      </w:r>
      <w:r w:rsidR="00CD36CF" w:rsidRPr="00492E7D">
        <w:rPr>
          <w:color w:val="auto"/>
        </w:rPr>
        <w:t xml:space="preserve">Bill </w:t>
      </w:r>
      <w:r>
        <w:rPr>
          <w:color w:val="auto"/>
        </w:rPr>
        <w:t>2545</w:t>
      </w:r>
    </w:p>
    <w:p w14:paraId="53CF3CE2" w14:textId="6D1822CB" w:rsidR="00CD36CF" w:rsidRPr="00492E7D" w:rsidRDefault="00CD36CF" w:rsidP="00CD36CF">
      <w:pPr>
        <w:pStyle w:val="Sponsors"/>
        <w:rPr>
          <w:color w:val="auto"/>
        </w:rPr>
      </w:pPr>
      <w:r w:rsidRPr="00492E7D">
        <w:rPr>
          <w:color w:val="auto"/>
        </w:rPr>
        <w:t>By</w:t>
      </w:r>
      <w:r w:rsidR="0069593E" w:rsidRPr="00492E7D">
        <w:rPr>
          <w:color w:val="auto"/>
        </w:rPr>
        <w:t xml:space="preserve"> Delegate</w:t>
      </w:r>
      <w:r w:rsidR="00F72887">
        <w:rPr>
          <w:color w:val="auto"/>
        </w:rPr>
        <w:t>s</w:t>
      </w:r>
      <w:r w:rsidR="0069593E" w:rsidRPr="00492E7D">
        <w:rPr>
          <w:color w:val="auto"/>
        </w:rPr>
        <w:t xml:space="preserve"> Fast</w:t>
      </w:r>
      <w:r w:rsidR="00F72887">
        <w:rPr>
          <w:color w:val="auto"/>
        </w:rPr>
        <w:t>, Burkhammer, Foster, Kessinger, Conley, Martin, Pinson, D. Kelly, Pritt, Mazzocchi and Brown</w:t>
      </w:r>
    </w:p>
    <w:p w14:paraId="505F96AC" w14:textId="21DA50C3" w:rsidR="00E831B3" w:rsidRPr="00492E7D" w:rsidRDefault="00CD36CF" w:rsidP="004A5135">
      <w:pPr>
        <w:pStyle w:val="References"/>
        <w:rPr>
          <w:color w:val="auto"/>
        </w:rPr>
      </w:pPr>
      <w:r w:rsidRPr="00492E7D">
        <w:rPr>
          <w:color w:val="auto"/>
        </w:rPr>
        <w:t>[</w:t>
      </w:r>
      <w:sdt>
        <w:sdtPr>
          <w:rPr>
            <w:rFonts w:eastAsiaTheme="minorHAnsi"/>
            <w:color w:val="auto"/>
            <w:sz w:val="22"/>
          </w:rPr>
          <w:tag w:val="References"/>
          <w:id w:val="-1043047873"/>
          <w:placeholder>
            <w:docPart w:val="72F96FE023FE4DCF8CE63779FEE0FE2B"/>
          </w:placeholder>
          <w:text w:multiLine="1"/>
        </w:sdtPr>
        <w:sdtEndPr/>
        <w:sdtContent>
          <w:r w:rsidR="009605AB">
            <w:rPr>
              <w:rFonts w:eastAsiaTheme="minorHAnsi"/>
              <w:color w:val="auto"/>
              <w:sz w:val="22"/>
            </w:rPr>
            <w:t>Introduced February 16, 2021; Referred to the Committee on the Judiciary</w:t>
          </w:r>
        </w:sdtContent>
      </w:sdt>
      <w:r w:rsidRPr="00492E7D">
        <w:rPr>
          <w:color w:val="auto"/>
        </w:rPr>
        <w:t>]</w:t>
      </w:r>
    </w:p>
    <w:p w14:paraId="7E2425E3" w14:textId="22901F14" w:rsidR="00303684" w:rsidRPr="00492E7D" w:rsidRDefault="0000526A" w:rsidP="00303684">
      <w:pPr>
        <w:pStyle w:val="TitleSection"/>
        <w:rPr>
          <w:color w:val="auto"/>
        </w:rPr>
      </w:pPr>
      <w:r w:rsidRPr="00492E7D">
        <w:rPr>
          <w:color w:val="auto"/>
        </w:rPr>
        <w:lastRenderedPageBreak/>
        <w:t>A BILL</w:t>
      </w:r>
      <w:r w:rsidR="004A5135" w:rsidRPr="00492E7D">
        <w:rPr>
          <w:color w:val="auto"/>
        </w:rPr>
        <w:t xml:space="preserve"> to amend the Code of West Virginia, 1931, as amended, by adding thereto a new article, designated §5-11C-1, §5-11C-2, §5-11C-3, §5-11C-4</w:t>
      </w:r>
      <w:r w:rsidR="00324B96" w:rsidRPr="00492E7D">
        <w:rPr>
          <w:color w:val="auto"/>
        </w:rPr>
        <w:t>,</w:t>
      </w:r>
      <w:r w:rsidR="004A5135" w:rsidRPr="00492E7D">
        <w:rPr>
          <w:color w:val="auto"/>
        </w:rPr>
        <w:t xml:space="preserve"> and §5-11C-5, all relating to establishing the West Virginia Religious Freedom Restoration Act to ensure that, in all cases where state action </w:t>
      </w:r>
      <w:r w:rsidR="003C4485" w:rsidRPr="00492E7D">
        <w:rPr>
          <w:color w:val="auto"/>
        </w:rPr>
        <w:t>is alleged to substantially burden</w:t>
      </w:r>
      <w:r w:rsidR="004A5135" w:rsidRPr="00492E7D">
        <w:rPr>
          <w:color w:val="auto"/>
        </w:rPr>
        <w:t xml:space="preserve"> the exercise of religion,</w:t>
      </w:r>
      <w:r w:rsidR="003C4485" w:rsidRPr="00492E7D">
        <w:rPr>
          <w:color w:val="auto"/>
        </w:rPr>
        <w:t xml:space="preserve"> that</w:t>
      </w:r>
      <w:r w:rsidR="004A5135" w:rsidRPr="00492E7D">
        <w:rPr>
          <w:color w:val="auto"/>
        </w:rPr>
        <w:t xml:space="preserve"> </w:t>
      </w:r>
      <w:r w:rsidR="00F4704D" w:rsidRPr="00492E7D">
        <w:rPr>
          <w:color w:val="auto"/>
        </w:rPr>
        <w:t xml:space="preserve">a compelling interest test is mandated, and, </w:t>
      </w:r>
      <w:r w:rsidR="003C4485" w:rsidRPr="00492E7D">
        <w:rPr>
          <w:color w:val="auto"/>
        </w:rPr>
        <w:t>strict scrutiny is applied</w:t>
      </w:r>
      <w:r w:rsidR="004A5135" w:rsidRPr="00492E7D">
        <w:rPr>
          <w:color w:val="auto"/>
        </w:rPr>
        <w:t>; including a short title; providing definitions; and addressing applicability</w:t>
      </w:r>
      <w:r w:rsidR="003C4485" w:rsidRPr="00492E7D">
        <w:rPr>
          <w:color w:val="auto"/>
        </w:rPr>
        <w:t>,</w:t>
      </w:r>
      <w:r w:rsidR="004A5135" w:rsidRPr="00492E7D">
        <w:rPr>
          <w:color w:val="auto"/>
        </w:rPr>
        <w:t xml:space="preserve"> construction, remedies</w:t>
      </w:r>
      <w:r w:rsidR="003C4485" w:rsidRPr="00492E7D">
        <w:rPr>
          <w:color w:val="auto"/>
        </w:rPr>
        <w:t>,</w:t>
      </w:r>
      <w:r w:rsidR="004A5135" w:rsidRPr="00492E7D">
        <w:rPr>
          <w:color w:val="auto"/>
        </w:rPr>
        <w:t xml:space="preserve"> and severability.</w:t>
      </w:r>
    </w:p>
    <w:p w14:paraId="4BCE7AC3" w14:textId="77777777" w:rsidR="00303684" w:rsidRPr="00492E7D" w:rsidRDefault="00303684" w:rsidP="00303684">
      <w:pPr>
        <w:pStyle w:val="EnactingClause"/>
        <w:rPr>
          <w:color w:val="auto"/>
        </w:rPr>
        <w:sectPr w:rsidR="00303684" w:rsidRPr="00492E7D"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92E7D">
        <w:rPr>
          <w:color w:val="auto"/>
        </w:rPr>
        <w:t>Be it enacted by the Legislature of West Virginia:</w:t>
      </w:r>
    </w:p>
    <w:p w14:paraId="341A2F93" w14:textId="77777777" w:rsidR="004A5135" w:rsidRPr="00492E7D" w:rsidRDefault="004A5135" w:rsidP="004A5135">
      <w:pPr>
        <w:pStyle w:val="ArticleHeading"/>
        <w:rPr>
          <w:color w:val="auto"/>
          <w:u w:val="single"/>
        </w:rPr>
      </w:pPr>
      <w:r w:rsidRPr="00492E7D">
        <w:rPr>
          <w:color w:val="auto"/>
          <w:u w:val="single"/>
        </w:rPr>
        <w:t>ARTICLE 11C.  WEST VIRGINIA Religious Freedom Restoration ACT.</w:t>
      </w:r>
    </w:p>
    <w:p w14:paraId="6B9FD79E" w14:textId="77777777" w:rsidR="004A5135" w:rsidRPr="00492E7D" w:rsidRDefault="004A5135" w:rsidP="004A5135">
      <w:pPr>
        <w:pStyle w:val="SectionHeading"/>
        <w:rPr>
          <w:color w:val="auto"/>
          <w:u w:val="single"/>
        </w:rPr>
        <w:sectPr w:rsidR="004A5135" w:rsidRPr="00492E7D">
          <w:type w:val="continuous"/>
          <w:pgSz w:w="12240" w:h="15840"/>
          <w:pgMar w:top="1440" w:right="1440" w:bottom="1440" w:left="1440" w:header="720" w:footer="720" w:gutter="0"/>
          <w:lnNumType w:countBy="1" w:restart="continuous"/>
          <w:cols w:space="720"/>
          <w:docGrid w:linePitch="600" w:charSpace="36864"/>
        </w:sectPr>
      </w:pPr>
      <w:r w:rsidRPr="00492E7D">
        <w:rPr>
          <w:color w:val="auto"/>
          <w:u w:val="single"/>
        </w:rPr>
        <w:t>§5-11C-1.  Short title.</w:t>
      </w:r>
    </w:p>
    <w:p w14:paraId="6E1FB198" w14:textId="71C4FC79" w:rsidR="004A5135" w:rsidRPr="00492E7D" w:rsidRDefault="004A5135" w:rsidP="004A5135">
      <w:pPr>
        <w:pStyle w:val="SectionBody"/>
        <w:rPr>
          <w:color w:val="auto"/>
          <w:u w:val="single"/>
        </w:rPr>
        <w:sectPr w:rsidR="004A5135" w:rsidRPr="00492E7D" w:rsidSect="004A5135">
          <w:type w:val="continuous"/>
          <w:pgSz w:w="12240" w:h="15840"/>
          <w:pgMar w:top="1440" w:right="1440" w:bottom="1440" w:left="1440" w:header="720" w:footer="720" w:gutter="0"/>
          <w:lnNumType w:countBy="1" w:restart="newSection"/>
          <w:cols w:space="720"/>
          <w:docGrid w:linePitch="600" w:charSpace="36864"/>
        </w:sectPr>
      </w:pPr>
      <w:r w:rsidRPr="00492E7D">
        <w:rPr>
          <w:color w:val="auto"/>
          <w:u w:val="single"/>
        </w:rPr>
        <w:t xml:space="preserve">This article may be known and cited as the </w:t>
      </w:r>
      <w:r w:rsidR="007E2CA4" w:rsidRPr="00492E7D">
        <w:rPr>
          <w:color w:val="auto"/>
          <w:u w:val="single"/>
        </w:rPr>
        <w:t>“</w:t>
      </w:r>
      <w:r w:rsidRPr="00492E7D">
        <w:rPr>
          <w:color w:val="auto"/>
          <w:u w:val="single"/>
        </w:rPr>
        <w:t>West Virginia Re</w:t>
      </w:r>
      <w:r w:rsidR="00C37093" w:rsidRPr="00492E7D">
        <w:rPr>
          <w:color w:val="auto"/>
          <w:u w:val="single"/>
        </w:rPr>
        <w:t>ligious Freedom Restoration Act</w:t>
      </w:r>
      <w:r w:rsidR="007E2CA4" w:rsidRPr="00492E7D">
        <w:rPr>
          <w:color w:val="auto"/>
          <w:u w:val="single"/>
        </w:rPr>
        <w:t>”</w:t>
      </w:r>
      <w:r w:rsidR="00C37093" w:rsidRPr="00492E7D">
        <w:rPr>
          <w:color w:val="auto"/>
          <w:u w:val="single"/>
        </w:rPr>
        <w:t>.</w:t>
      </w:r>
    </w:p>
    <w:p w14:paraId="50ED1552" w14:textId="77777777" w:rsidR="004A5135" w:rsidRPr="00492E7D" w:rsidRDefault="004A5135" w:rsidP="004A5135">
      <w:pPr>
        <w:pStyle w:val="SectionHeading"/>
        <w:ind w:left="0" w:firstLine="0"/>
        <w:rPr>
          <w:color w:val="auto"/>
          <w:u w:val="single"/>
        </w:rPr>
        <w:sectPr w:rsidR="004A5135" w:rsidRPr="00492E7D" w:rsidSect="004A5135">
          <w:type w:val="continuous"/>
          <w:pgSz w:w="12240" w:h="15840"/>
          <w:pgMar w:top="1440" w:right="1440" w:bottom="1440" w:left="1440" w:header="720" w:footer="720" w:gutter="0"/>
          <w:lnNumType w:countBy="1" w:restart="newSection"/>
          <w:cols w:space="720"/>
          <w:docGrid w:linePitch="600" w:charSpace="36864"/>
        </w:sectPr>
      </w:pPr>
      <w:r w:rsidRPr="00492E7D">
        <w:rPr>
          <w:color w:val="auto"/>
          <w:u w:val="single"/>
        </w:rPr>
        <w:t>§5-11C-2.  Purposes.</w:t>
      </w:r>
    </w:p>
    <w:p w14:paraId="3257C36E" w14:textId="77777777" w:rsidR="004A5135" w:rsidRPr="00492E7D" w:rsidRDefault="004A5135" w:rsidP="00F4704D">
      <w:pPr>
        <w:pStyle w:val="SectionBody"/>
        <w:rPr>
          <w:color w:val="auto"/>
          <w:u w:val="single"/>
        </w:rPr>
        <w:sectPr w:rsidR="004A5135" w:rsidRPr="00492E7D">
          <w:type w:val="continuous"/>
          <w:pgSz w:w="12240" w:h="15840"/>
          <w:pgMar w:top="1440" w:right="1440" w:bottom="1440" w:left="1440" w:header="720" w:footer="720" w:gutter="0"/>
          <w:lnNumType w:countBy="1" w:restart="continuous"/>
          <w:cols w:space="720"/>
          <w:docGrid w:linePitch="600" w:charSpace="36864"/>
        </w:sectPr>
      </w:pPr>
      <w:r w:rsidRPr="00492E7D">
        <w:rPr>
          <w:color w:val="auto"/>
          <w:u w:val="single"/>
        </w:rPr>
        <w:t xml:space="preserve">The purpose of this article is </w:t>
      </w:r>
      <w:r w:rsidR="00F4704D" w:rsidRPr="00492E7D">
        <w:rPr>
          <w:color w:val="auto"/>
          <w:u w:val="single"/>
        </w:rPr>
        <w:t xml:space="preserve">to </w:t>
      </w:r>
      <w:r w:rsidR="00EE6D64" w:rsidRPr="00492E7D">
        <w:rPr>
          <w:color w:val="auto"/>
          <w:u w:val="single"/>
        </w:rPr>
        <w:t>reaffirm</w:t>
      </w:r>
      <w:r w:rsidR="00F4704D" w:rsidRPr="00492E7D">
        <w:rPr>
          <w:color w:val="auto"/>
          <w:u w:val="single"/>
        </w:rPr>
        <w:t xml:space="preserve"> the rights of West Virginians as enumerated in section 15 of Article III of the Constitution of the State of West Virginia; to codify the application of the compelling interest test and strict scrutiny standard</w:t>
      </w:r>
      <w:r w:rsidRPr="00492E7D">
        <w:rPr>
          <w:color w:val="auto"/>
          <w:u w:val="single"/>
        </w:rPr>
        <w:t xml:space="preserve"> set forth in </w:t>
      </w:r>
      <w:r w:rsidRPr="00492E7D">
        <w:rPr>
          <w:i/>
          <w:color w:val="auto"/>
          <w:u w:val="single"/>
        </w:rPr>
        <w:t>Sherbert v. Verner</w:t>
      </w:r>
      <w:r w:rsidRPr="00492E7D">
        <w:rPr>
          <w:color w:val="auto"/>
          <w:u w:val="single"/>
        </w:rPr>
        <w:t xml:space="preserve">, 374 U.S. 398 (1963), and </w:t>
      </w:r>
      <w:r w:rsidRPr="00492E7D">
        <w:rPr>
          <w:i/>
          <w:color w:val="auto"/>
          <w:u w:val="single"/>
        </w:rPr>
        <w:t>Wisconsin v. Yoder</w:t>
      </w:r>
      <w:r w:rsidRPr="00492E7D">
        <w:rPr>
          <w:color w:val="auto"/>
          <w:u w:val="single"/>
        </w:rPr>
        <w:t>, 406 U.S. 205 (1972)</w:t>
      </w:r>
      <w:r w:rsidR="00F4704D" w:rsidRPr="00492E7D">
        <w:rPr>
          <w:color w:val="auto"/>
          <w:u w:val="single"/>
        </w:rPr>
        <w:t xml:space="preserve">, and affirmed by </w:t>
      </w:r>
      <w:r w:rsidR="00F4704D" w:rsidRPr="00492E7D">
        <w:rPr>
          <w:i/>
          <w:color w:val="auto"/>
          <w:u w:val="single"/>
        </w:rPr>
        <w:t>State v. Everly</w:t>
      </w:r>
      <w:r w:rsidR="00F4704D" w:rsidRPr="00492E7D">
        <w:rPr>
          <w:color w:val="auto"/>
          <w:u w:val="single"/>
        </w:rPr>
        <w:t>, 150 W.Va. 423 (1966);</w:t>
      </w:r>
      <w:r w:rsidRPr="00492E7D">
        <w:rPr>
          <w:color w:val="auto"/>
          <w:u w:val="single"/>
        </w:rPr>
        <w:t xml:space="preserve"> and to guarantee its application in all cases in which free exercise of religion is </w:t>
      </w:r>
      <w:r w:rsidR="00F4704D" w:rsidRPr="00492E7D">
        <w:rPr>
          <w:color w:val="auto"/>
          <w:u w:val="single"/>
        </w:rPr>
        <w:t xml:space="preserve">alleged to have been </w:t>
      </w:r>
      <w:r w:rsidRPr="00492E7D">
        <w:rPr>
          <w:color w:val="auto"/>
          <w:u w:val="single"/>
        </w:rPr>
        <w:t>substantially burdened</w:t>
      </w:r>
      <w:r w:rsidR="00F4704D" w:rsidRPr="00492E7D">
        <w:rPr>
          <w:color w:val="auto"/>
          <w:u w:val="single"/>
        </w:rPr>
        <w:t xml:space="preserve"> </w:t>
      </w:r>
      <w:r w:rsidRPr="00492E7D">
        <w:rPr>
          <w:color w:val="auto"/>
          <w:u w:val="single"/>
        </w:rPr>
        <w:t>by state action.</w:t>
      </w:r>
    </w:p>
    <w:p w14:paraId="6BF1283A" w14:textId="77777777" w:rsidR="004A5135" w:rsidRPr="00492E7D" w:rsidRDefault="004A5135" w:rsidP="004A5135">
      <w:pPr>
        <w:pStyle w:val="SectionHeading"/>
        <w:ind w:left="0" w:firstLine="0"/>
        <w:rPr>
          <w:color w:val="auto"/>
          <w:u w:val="single"/>
        </w:rPr>
        <w:sectPr w:rsidR="004A5135" w:rsidRPr="00492E7D">
          <w:type w:val="continuous"/>
          <w:pgSz w:w="12240" w:h="15840"/>
          <w:pgMar w:top="1440" w:right="1440" w:bottom="1440" w:left="1440" w:header="720" w:footer="720" w:gutter="0"/>
          <w:lnNumType w:countBy="1" w:restart="continuous"/>
          <w:cols w:space="720"/>
          <w:docGrid w:linePitch="600" w:charSpace="36864"/>
        </w:sectPr>
      </w:pPr>
      <w:r w:rsidRPr="00492E7D">
        <w:rPr>
          <w:color w:val="auto"/>
          <w:u w:val="single"/>
        </w:rPr>
        <w:t>§5-11C-3.  Definitions.</w:t>
      </w:r>
    </w:p>
    <w:p w14:paraId="1DA12E09" w14:textId="77777777" w:rsidR="004A5135" w:rsidRPr="00492E7D" w:rsidRDefault="004A5135" w:rsidP="004A5135">
      <w:pPr>
        <w:pStyle w:val="SectionBody"/>
        <w:rPr>
          <w:color w:val="auto"/>
          <w:u w:val="single"/>
        </w:rPr>
      </w:pPr>
      <w:r w:rsidRPr="00492E7D">
        <w:rPr>
          <w:color w:val="auto"/>
          <w:u w:val="single"/>
        </w:rPr>
        <w:t>As used in this article:</w:t>
      </w:r>
    </w:p>
    <w:p w14:paraId="4B6FD793" w14:textId="62AF3203" w:rsidR="003C4485" w:rsidRPr="00492E7D" w:rsidRDefault="007E2CA4" w:rsidP="004A5135">
      <w:pPr>
        <w:pStyle w:val="SectionBody"/>
        <w:rPr>
          <w:color w:val="auto"/>
          <w:u w:val="single"/>
        </w:rPr>
      </w:pPr>
      <w:r w:rsidRPr="00492E7D">
        <w:rPr>
          <w:color w:val="auto"/>
          <w:u w:val="single"/>
        </w:rPr>
        <w:t>“</w:t>
      </w:r>
      <w:r w:rsidR="004A5135" w:rsidRPr="00492E7D">
        <w:rPr>
          <w:color w:val="auto"/>
          <w:u w:val="single"/>
        </w:rPr>
        <w:t>Exercise of religion</w:t>
      </w:r>
      <w:r w:rsidRPr="00492E7D">
        <w:rPr>
          <w:color w:val="auto"/>
          <w:u w:val="single"/>
        </w:rPr>
        <w:t>”</w:t>
      </w:r>
      <w:r w:rsidR="004A5135" w:rsidRPr="00492E7D">
        <w:rPr>
          <w:color w:val="auto"/>
          <w:u w:val="single"/>
        </w:rPr>
        <w:t xml:space="preserve"> means the sincere practice or observance of religion</w:t>
      </w:r>
      <w:r w:rsidR="003C4485" w:rsidRPr="00492E7D">
        <w:rPr>
          <w:color w:val="auto"/>
          <w:u w:val="single"/>
        </w:rPr>
        <w:t xml:space="preserve"> </w:t>
      </w:r>
      <w:r w:rsidR="00FA1D5A" w:rsidRPr="00492E7D">
        <w:rPr>
          <w:color w:val="auto"/>
          <w:u w:val="single"/>
        </w:rPr>
        <w:t xml:space="preserve">under the rights enumerated in </w:t>
      </w:r>
      <w:r w:rsidR="003C4485" w:rsidRPr="00492E7D">
        <w:rPr>
          <w:color w:val="auto"/>
          <w:u w:val="single"/>
        </w:rPr>
        <w:t>section 15 of Article III of the Constitution of the State of West Virginia; and the 1</w:t>
      </w:r>
      <w:r w:rsidR="003C4485" w:rsidRPr="00492E7D">
        <w:rPr>
          <w:color w:val="auto"/>
          <w:u w:val="single"/>
          <w:vertAlign w:val="superscript"/>
        </w:rPr>
        <w:t>st</w:t>
      </w:r>
      <w:r w:rsidR="003C4485" w:rsidRPr="00492E7D">
        <w:rPr>
          <w:color w:val="auto"/>
          <w:u w:val="single"/>
        </w:rPr>
        <w:t xml:space="preserve"> Amendment to the Constitution of the United States of America.</w:t>
      </w:r>
    </w:p>
    <w:p w14:paraId="1CAE071C" w14:textId="1D0ADF23" w:rsidR="004A5135" w:rsidRPr="00492E7D" w:rsidRDefault="007E2CA4" w:rsidP="00FA3E2A">
      <w:pPr>
        <w:pStyle w:val="SectionBody"/>
        <w:rPr>
          <w:color w:val="auto"/>
          <w:u w:val="single"/>
        </w:rPr>
        <w:sectPr w:rsidR="004A5135" w:rsidRPr="00492E7D" w:rsidSect="004A5135">
          <w:type w:val="continuous"/>
          <w:pgSz w:w="12240" w:h="15840"/>
          <w:pgMar w:top="1440" w:right="1440" w:bottom="1440" w:left="1440" w:header="720" w:footer="720" w:gutter="0"/>
          <w:lnNumType w:countBy="1" w:restart="newSection"/>
          <w:cols w:space="720"/>
          <w:docGrid w:linePitch="600" w:charSpace="36864"/>
        </w:sectPr>
      </w:pPr>
      <w:r w:rsidRPr="00492E7D">
        <w:rPr>
          <w:color w:val="auto"/>
          <w:u w:val="single"/>
        </w:rPr>
        <w:t>“</w:t>
      </w:r>
      <w:r w:rsidR="004A5135" w:rsidRPr="00492E7D">
        <w:rPr>
          <w:color w:val="auto"/>
          <w:u w:val="single"/>
        </w:rPr>
        <w:t>State action</w:t>
      </w:r>
      <w:r w:rsidRPr="00492E7D">
        <w:rPr>
          <w:color w:val="auto"/>
          <w:u w:val="single"/>
        </w:rPr>
        <w:t>”</w:t>
      </w:r>
      <w:r w:rsidR="004A5135" w:rsidRPr="00492E7D">
        <w:rPr>
          <w:color w:val="auto"/>
          <w:u w:val="single"/>
        </w:rPr>
        <w:t xml:space="preserve"> means action by a branch, department, agency,</w:t>
      </w:r>
      <w:r w:rsidR="0047217B" w:rsidRPr="00492E7D">
        <w:rPr>
          <w:color w:val="auto"/>
          <w:u w:val="single"/>
        </w:rPr>
        <w:t xml:space="preserve"> board, commission,</w:t>
      </w:r>
      <w:r w:rsidR="004A5135" w:rsidRPr="00492E7D">
        <w:rPr>
          <w:color w:val="auto"/>
          <w:u w:val="single"/>
        </w:rPr>
        <w:t xml:space="preserve"> </w:t>
      </w:r>
      <w:r w:rsidR="0047217B" w:rsidRPr="00492E7D">
        <w:rPr>
          <w:color w:val="auto"/>
          <w:u w:val="single"/>
        </w:rPr>
        <w:t>instrumentality</w:t>
      </w:r>
      <w:r w:rsidR="00DD6F60" w:rsidRPr="00492E7D">
        <w:rPr>
          <w:color w:val="auto"/>
          <w:u w:val="single"/>
        </w:rPr>
        <w:t>,</w:t>
      </w:r>
      <w:r w:rsidR="004A5135" w:rsidRPr="00492E7D">
        <w:rPr>
          <w:color w:val="auto"/>
          <w:u w:val="single"/>
        </w:rPr>
        <w:t xml:space="preserve"> offici</w:t>
      </w:r>
      <w:r w:rsidR="00DD6F60" w:rsidRPr="00492E7D">
        <w:rPr>
          <w:color w:val="auto"/>
          <w:u w:val="single"/>
        </w:rPr>
        <w:t xml:space="preserve">al, </w:t>
      </w:r>
      <w:r w:rsidR="004A5135" w:rsidRPr="00492E7D">
        <w:rPr>
          <w:color w:val="auto"/>
          <w:u w:val="single"/>
        </w:rPr>
        <w:t>or other p</w:t>
      </w:r>
      <w:r w:rsidR="00DD6F60" w:rsidRPr="00492E7D">
        <w:rPr>
          <w:color w:val="auto"/>
          <w:u w:val="single"/>
        </w:rPr>
        <w:t>erson acting under color of law,</w:t>
      </w:r>
      <w:r w:rsidR="004A5135" w:rsidRPr="00492E7D">
        <w:rPr>
          <w:color w:val="auto"/>
          <w:u w:val="single"/>
        </w:rPr>
        <w:t xml:space="preserve"> of the </w:t>
      </w:r>
      <w:r w:rsidRPr="00492E7D">
        <w:rPr>
          <w:color w:val="auto"/>
          <w:u w:val="single"/>
        </w:rPr>
        <w:t>S</w:t>
      </w:r>
      <w:r w:rsidR="004A5135" w:rsidRPr="00492E7D">
        <w:rPr>
          <w:color w:val="auto"/>
          <w:u w:val="single"/>
        </w:rPr>
        <w:t xml:space="preserve">tate of West Virginia or </w:t>
      </w:r>
      <w:r w:rsidR="004A5135" w:rsidRPr="00492E7D">
        <w:rPr>
          <w:color w:val="auto"/>
          <w:u w:val="single"/>
        </w:rPr>
        <w:lastRenderedPageBreak/>
        <w:t>any political subdivision thereof.</w:t>
      </w:r>
    </w:p>
    <w:p w14:paraId="5B537571" w14:textId="77777777" w:rsidR="004A5135" w:rsidRPr="00492E7D" w:rsidRDefault="004A5135" w:rsidP="004A5135">
      <w:pPr>
        <w:pStyle w:val="SectionHeading"/>
        <w:ind w:left="0" w:firstLine="0"/>
        <w:rPr>
          <w:color w:val="auto"/>
          <w:u w:val="single"/>
        </w:rPr>
        <w:sectPr w:rsidR="004A5135" w:rsidRPr="00492E7D" w:rsidSect="004A5135">
          <w:type w:val="continuous"/>
          <w:pgSz w:w="12240" w:h="15840"/>
          <w:pgMar w:top="1440" w:right="1440" w:bottom="1440" w:left="1440" w:header="720" w:footer="720" w:gutter="0"/>
          <w:lnNumType w:countBy="1" w:restart="newSection"/>
          <w:cols w:space="720"/>
          <w:docGrid w:linePitch="600" w:charSpace="36864"/>
        </w:sectPr>
      </w:pPr>
      <w:r w:rsidRPr="00492E7D">
        <w:rPr>
          <w:color w:val="auto"/>
          <w:u w:val="single"/>
        </w:rPr>
        <w:t>§5-11C-4.  Applicability; construction; remedies.</w:t>
      </w:r>
    </w:p>
    <w:p w14:paraId="2BCD59B4" w14:textId="77777777" w:rsidR="004A5135" w:rsidRPr="00492E7D" w:rsidRDefault="004A5135" w:rsidP="004A5135">
      <w:pPr>
        <w:pStyle w:val="SectionBody"/>
        <w:rPr>
          <w:color w:val="auto"/>
          <w:u w:val="single"/>
        </w:rPr>
      </w:pPr>
      <w:r w:rsidRPr="00492E7D">
        <w:rPr>
          <w:color w:val="auto"/>
          <w:u w:val="single"/>
        </w:rPr>
        <w:t>(a) State action may not substantially burden a person's right to exercise of religion, even if the burden results from a rule of general applicability, unless it is demonstrated that applying the burden to that person's exercise of religion in this particular instance:</w:t>
      </w:r>
    </w:p>
    <w:p w14:paraId="7FF70635" w14:textId="77777777" w:rsidR="004A5135" w:rsidRPr="00492E7D" w:rsidRDefault="004A5135" w:rsidP="004A5135">
      <w:pPr>
        <w:pStyle w:val="SectionBody"/>
        <w:rPr>
          <w:color w:val="auto"/>
          <w:u w:val="single"/>
        </w:rPr>
      </w:pPr>
      <w:r w:rsidRPr="00492E7D">
        <w:rPr>
          <w:color w:val="auto"/>
          <w:u w:val="single"/>
        </w:rPr>
        <w:t>(1) Is in furtherance of a compelling governmental interest; and</w:t>
      </w:r>
    </w:p>
    <w:p w14:paraId="42B62BD2" w14:textId="77777777" w:rsidR="004A5135" w:rsidRPr="00492E7D" w:rsidRDefault="004A5135" w:rsidP="004A5135">
      <w:pPr>
        <w:pStyle w:val="SectionBody"/>
        <w:rPr>
          <w:color w:val="auto"/>
          <w:u w:val="single"/>
        </w:rPr>
      </w:pPr>
      <w:r w:rsidRPr="00492E7D">
        <w:rPr>
          <w:color w:val="auto"/>
          <w:u w:val="single"/>
        </w:rPr>
        <w:t>(2) Is the least restrictive means of furthering that compelling governmental interest.</w:t>
      </w:r>
    </w:p>
    <w:p w14:paraId="61BBE7D6" w14:textId="189DD21E" w:rsidR="004A5135" w:rsidRPr="00492E7D" w:rsidRDefault="004A5135" w:rsidP="004A5135">
      <w:pPr>
        <w:pStyle w:val="SectionBody"/>
        <w:rPr>
          <w:color w:val="auto"/>
          <w:u w:val="single"/>
        </w:rPr>
      </w:pPr>
      <w:r w:rsidRPr="00492E7D">
        <w:rPr>
          <w:color w:val="auto"/>
          <w:u w:val="single"/>
        </w:rPr>
        <w:t xml:space="preserve">(b) A person whose exercise of religion has been </w:t>
      </w:r>
      <w:r w:rsidR="00FA1D5A" w:rsidRPr="00492E7D">
        <w:rPr>
          <w:color w:val="auto"/>
          <w:u w:val="single"/>
        </w:rPr>
        <w:t xml:space="preserve">substantially </w:t>
      </w:r>
      <w:r w:rsidRPr="00492E7D">
        <w:rPr>
          <w:color w:val="auto"/>
          <w:u w:val="single"/>
        </w:rPr>
        <w:t xml:space="preserve">burdened, or is likely to be </w:t>
      </w:r>
      <w:r w:rsidR="00FA1D5A" w:rsidRPr="00492E7D">
        <w:rPr>
          <w:color w:val="auto"/>
          <w:u w:val="single"/>
        </w:rPr>
        <w:t xml:space="preserve">substantially </w:t>
      </w:r>
      <w:r w:rsidRPr="00492E7D">
        <w:rPr>
          <w:color w:val="auto"/>
          <w:u w:val="single"/>
        </w:rPr>
        <w:t>burdened, in violation of this article may assert such violation or impending violation as a claim for inju</w:t>
      </w:r>
      <w:r w:rsidR="003C4485" w:rsidRPr="00492E7D">
        <w:rPr>
          <w:color w:val="auto"/>
          <w:u w:val="single"/>
        </w:rPr>
        <w:t>nctive or declaratory relief or</w:t>
      </w:r>
      <w:r w:rsidRPr="00492E7D">
        <w:rPr>
          <w:color w:val="auto"/>
          <w:u w:val="single"/>
        </w:rPr>
        <w:t xml:space="preserve"> as a defense in any judicial or administrative proceeding. The person asserting suc</w:t>
      </w:r>
      <w:r w:rsidR="00D20745" w:rsidRPr="00492E7D">
        <w:rPr>
          <w:color w:val="auto"/>
          <w:u w:val="single"/>
        </w:rPr>
        <w:t xml:space="preserve">h a claim or defense may obtain </w:t>
      </w:r>
      <w:r w:rsidR="00D20745" w:rsidRPr="00492E7D">
        <w:rPr>
          <w:rFonts w:cs="Arial"/>
          <w:color w:val="auto"/>
          <w:u w:val="single"/>
        </w:rPr>
        <w:t xml:space="preserve">relief against the state or its political subdivisions: </w:t>
      </w:r>
      <w:r w:rsidR="00D20745" w:rsidRPr="00492E7D">
        <w:rPr>
          <w:rFonts w:cs="Arial"/>
          <w:i/>
          <w:iCs/>
          <w:color w:val="auto"/>
          <w:u w:val="single"/>
        </w:rPr>
        <w:t>Provided,</w:t>
      </w:r>
      <w:r w:rsidR="00D20745" w:rsidRPr="00492E7D">
        <w:rPr>
          <w:rFonts w:cs="Arial"/>
          <w:color w:val="auto"/>
          <w:u w:val="single"/>
        </w:rPr>
        <w:t xml:space="preserve"> That such relief is limited to injunctive or declaratory relief and reimbursement of costs and reasonable attorney fees.</w:t>
      </w:r>
      <w:r w:rsidR="00D20745" w:rsidRPr="00492E7D">
        <w:rPr>
          <w:color w:val="auto"/>
          <w:u w:val="single"/>
        </w:rPr>
        <w:t xml:space="preserve"> </w:t>
      </w:r>
      <w:r w:rsidR="009F1D98" w:rsidRPr="00492E7D">
        <w:rPr>
          <w:color w:val="auto"/>
          <w:u w:val="single"/>
        </w:rPr>
        <w:t>Nothing in this article shall be construed to create a cause of action by an employee against a nongovernmental employer</w:t>
      </w:r>
      <w:r w:rsidR="00D33ACD" w:rsidRPr="00492E7D">
        <w:rPr>
          <w:color w:val="auto"/>
          <w:u w:val="single"/>
        </w:rPr>
        <w:t xml:space="preserve">; nor shall anything in this article be construed to constitute </w:t>
      </w:r>
      <w:r w:rsidR="001219DD" w:rsidRPr="00492E7D">
        <w:rPr>
          <w:color w:val="auto"/>
          <w:u w:val="single"/>
        </w:rPr>
        <w:t xml:space="preserve">a defense to any claim </w:t>
      </w:r>
      <w:r w:rsidR="003C4485" w:rsidRPr="00492E7D">
        <w:rPr>
          <w:color w:val="auto"/>
          <w:u w:val="single"/>
        </w:rPr>
        <w:t xml:space="preserve">based upon </w:t>
      </w:r>
      <w:r w:rsidR="001219DD" w:rsidRPr="00492E7D">
        <w:rPr>
          <w:color w:val="auto"/>
          <w:u w:val="single"/>
        </w:rPr>
        <w:t xml:space="preserve">a </w:t>
      </w:r>
      <w:r w:rsidR="00D33ACD" w:rsidRPr="00492E7D">
        <w:rPr>
          <w:color w:val="auto"/>
          <w:u w:val="single"/>
        </w:rPr>
        <w:t>refusal to provide emergency medical services</w:t>
      </w:r>
      <w:r w:rsidR="009F1D98" w:rsidRPr="00492E7D">
        <w:rPr>
          <w:color w:val="auto"/>
          <w:u w:val="single"/>
        </w:rPr>
        <w:t>.</w:t>
      </w:r>
    </w:p>
    <w:p w14:paraId="00B9E0B3" w14:textId="77777777" w:rsidR="004A5135" w:rsidRPr="00492E7D" w:rsidRDefault="004A5135" w:rsidP="004A5135">
      <w:pPr>
        <w:pStyle w:val="SectionBody"/>
        <w:rPr>
          <w:color w:val="auto"/>
          <w:u w:val="single"/>
        </w:rPr>
      </w:pPr>
      <w:r w:rsidRPr="00492E7D">
        <w:rPr>
          <w:color w:val="auto"/>
          <w:u w:val="single"/>
        </w:rPr>
        <w:t>(c) This article applies to all state and local laws, and the implementation of those laws, whether statutory or otherwise, and whether adopted before or after the effective date of this article.  This article does not apply to any local or regional jail, or any state or Federal correctional facility, nor any facility that treats civilly committed sexually violent offenders.</w:t>
      </w:r>
    </w:p>
    <w:p w14:paraId="75EDF257" w14:textId="77777777" w:rsidR="004A5135" w:rsidRPr="00492E7D" w:rsidRDefault="004A5135" w:rsidP="004A5135">
      <w:pPr>
        <w:pStyle w:val="SectionHeading"/>
        <w:rPr>
          <w:color w:val="auto"/>
          <w:u w:val="single"/>
        </w:rPr>
        <w:sectPr w:rsidR="004A5135" w:rsidRPr="00492E7D">
          <w:type w:val="continuous"/>
          <w:pgSz w:w="12240" w:h="15840"/>
          <w:pgMar w:top="1440" w:right="1440" w:bottom="1440" w:left="1440" w:header="720" w:footer="720" w:gutter="0"/>
          <w:lnNumType w:countBy="1" w:restart="continuous"/>
          <w:cols w:space="720"/>
          <w:docGrid w:linePitch="600" w:charSpace="36864"/>
        </w:sectPr>
      </w:pPr>
      <w:r w:rsidRPr="00492E7D">
        <w:rPr>
          <w:color w:val="auto"/>
          <w:u w:val="single"/>
        </w:rPr>
        <w:t>§5-11C-5.  Severability.</w:t>
      </w:r>
    </w:p>
    <w:p w14:paraId="4476E01A" w14:textId="77777777" w:rsidR="004A5135" w:rsidRPr="00492E7D" w:rsidRDefault="004A5135" w:rsidP="004A5135">
      <w:pPr>
        <w:pStyle w:val="SectionBody"/>
        <w:rPr>
          <w:color w:val="auto"/>
        </w:rPr>
      </w:pPr>
      <w:r w:rsidRPr="00492E7D">
        <w:rPr>
          <w:color w:val="auto"/>
          <w:u w:val="single"/>
        </w:rPr>
        <w:t>If a subsection or portion of this article is declared invalid, that declaration does not affect the validity of the remaining portions.</w:t>
      </w:r>
    </w:p>
    <w:p w14:paraId="1F802B6D" w14:textId="77777777" w:rsidR="00C33014" w:rsidRPr="00492E7D" w:rsidRDefault="00C33014" w:rsidP="006865E9">
      <w:pPr>
        <w:pStyle w:val="Note"/>
        <w:rPr>
          <w:color w:val="auto"/>
        </w:rPr>
      </w:pPr>
    </w:p>
    <w:p w14:paraId="130EB03E" w14:textId="06C60501" w:rsidR="003C4485" w:rsidRPr="00492E7D" w:rsidRDefault="00CF1DCA" w:rsidP="00AE48A0">
      <w:pPr>
        <w:pStyle w:val="Note"/>
        <w:rPr>
          <w:color w:val="auto"/>
        </w:rPr>
      </w:pPr>
      <w:r w:rsidRPr="00492E7D">
        <w:rPr>
          <w:color w:val="auto"/>
        </w:rPr>
        <w:t>NOTE: The</w:t>
      </w:r>
      <w:r w:rsidR="006865E9" w:rsidRPr="00492E7D">
        <w:rPr>
          <w:color w:val="auto"/>
        </w:rPr>
        <w:t xml:space="preserve"> </w:t>
      </w:r>
      <w:r w:rsidR="004A5135" w:rsidRPr="00492E7D">
        <w:rPr>
          <w:color w:val="auto"/>
        </w:rPr>
        <w:t xml:space="preserve">purpose of this bill is to create the West Virginia Religious Freedom Restoration Act to ensure that, in all cases where state action </w:t>
      </w:r>
      <w:r w:rsidR="003C4485" w:rsidRPr="00492E7D">
        <w:rPr>
          <w:color w:val="auto"/>
        </w:rPr>
        <w:t>is alleged to substantially burden</w:t>
      </w:r>
      <w:r w:rsidR="004A5135" w:rsidRPr="00492E7D">
        <w:rPr>
          <w:color w:val="auto"/>
        </w:rPr>
        <w:t xml:space="preserve"> the exercise of religion, </w:t>
      </w:r>
      <w:r w:rsidR="003C4485" w:rsidRPr="00492E7D">
        <w:rPr>
          <w:color w:val="auto"/>
        </w:rPr>
        <w:t>a compelling interest test is mandated, and, strict scrutiny is applied</w:t>
      </w:r>
      <w:r w:rsidR="00904B17" w:rsidRPr="00492E7D">
        <w:rPr>
          <w:color w:val="auto"/>
        </w:rPr>
        <w:t>.</w:t>
      </w:r>
      <w:r w:rsidR="003C4485" w:rsidRPr="00492E7D">
        <w:rPr>
          <w:color w:val="auto"/>
        </w:rPr>
        <w:t xml:space="preserve"> </w:t>
      </w:r>
    </w:p>
    <w:p w14:paraId="358C047B" w14:textId="77777777" w:rsidR="006865E9" w:rsidRPr="00492E7D" w:rsidRDefault="00AE48A0" w:rsidP="00AE48A0">
      <w:pPr>
        <w:pStyle w:val="Note"/>
        <w:rPr>
          <w:color w:val="auto"/>
        </w:rPr>
      </w:pPr>
      <w:r w:rsidRPr="00492E7D">
        <w:rPr>
          <w:color w:val="auto"/>
        </w:rPr>
        <w:lastRenderedPageBreak/>
        <w:t>Strike-throughs indicate language that would be stricken from a heading or the present law and underscoring indicates new language that would be added.</w:t>
      </w:r>
    </w:p>
    <w:sectPr w:rsidR="006865E9" w:rsidRPr="00492E7D" w:rsidSect="00E5105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5B2F0" w14:textId="77777777" w:rsidR="00A628BB" w:rsidRPr="00B844FE" w:rsidRDefault="00A628BB" w:rsidP="00B844FE">
      <w:r>
        <w:separator/>
      </w:r>
    </w:p>
  </w:endnote>
  <w:endnote w:type="continuationSeparator" w:id="0">
    <w:p w14:paraId="633B5856" w14:textId="77777777" w:rsidR="00A628BB" w:rsidRPr="00B844FE" w:rsidRDefault="00A628B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98F87F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5F640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C37F8AA" w14:textId="77777777" w:rsidR="002A0269" w:rsidRDefault="00DF199D" w:rsidP="00DF199D">
        <w:pPr>
          <w:pStyle w:val="Footer"/>
          <w:jc w:val="center"/>
        </w:pPr>
        <w:r>
          <w:fldChar w:fldCharType="begin"/>
        </w:r>
        <w:r>
          <w:instrText xml:space="preserve"> PAGE   \* MERGEFORMAT </w:instrText>
        </w:r>
        <w:r>
          <w:fldChar w:fldCharType="separate"/>
        </w:r>
        <w:r w:rsidR="00C3709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4A0DF" w14:textId="77777777" w:rsidR="00A628BB" w:rsidRPr="00B844FE" w:rsidRDefault="00A628BB" w:rsidP="00B844FE">
      <w:r>
        <w:separator/>
      </w:r>
    </w:p>
  </w:footnote>
  <w:footnote w:type="continuationSeparator" w:id="0">
    <w:p w14:paraId="3B46DE6E" w14:textId="77777777" w:rsidR="00A628BB" w:rsidRPr="00B844FE" w:rsidRDefault="00A628B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5294D" w14:textId="77777777" w:rsidR="002A0269" w:rsidRPr="00B844FE" w:rsidRDefault="00AF4948">
    <w:pPr>
      <w:pStyle w:val="Header"/>
    </w:pPr>
    <w:sdt>
      <w:sdtPr>
        <w:id w:val="-684364211"/>
        <w:placeholder>
          <w:docPart w:val="4A4FF9DFC25649E9B551B2BD82744BA4"/>
        </w:placeholder>
        <w:temporary/>
        <w:showingPlcHdr/>
        <w15:appearance w15:val="hidden"/>
      </w:sdtPr>
      <w:sdtEndPr/>
      <w:sdtContent>
        <w:r w:rsidR="00F23775"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F2377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A4446" w14:textId="3B36D6D1" w:rsidR="00C33014" w:rsidRPr="00C33014" w:rsidRDefault="0069593E" w:rsidP="00C33014">
    <w:pPr>
      <w:pStyle w:val="HeaderStyle"/>
    </w:pPr>
    <w:r>
      <w:t>Intr. HB</w:t>
    </w:r>
    <w:r w:rsidR="00C33014" w:rsidRPr="002A0269">
      <w:ptab w:relativeTo="margin" w:alignment="center" w:leader="none"/>
    </w:r>
    <w:r w:rsidR="00C33014">
      <w:tab/>
    </w:r>
    <w:r w:rsidR="00AE48A0">
      <w:rPr>
        <w:rStyle w:val="HeaderStyleChar"/>
      </w:rPr>
      <w:t>20</w:t>
    </w:r>
    <w:r>
      <w:rPr>
        <w:rStyle w:val="HeaderStyleChar"/>
      </w:rPr>
      <w:t>21R2342</w:t>
    </w:r>
  </w:p>
  <w:p w14:paraId="608A026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2105C" w14:textId="30881588" w:rsidR="002A0269" w:rsidRPr="002A0269" w:rsidRDefault="00C33014" w:rsidP="00B844FE">
    <w:pPr>
      <w:pStyle w:val="HeaderStyle"/>
    </w:pPr>
    <w:r w:rsidRPr="002A0269">
      <w:ptab w:relativeTo="margin" w:alignment="center" w:leader="none"/>
    </w:r>
    <w:r>
      <w:tab/>
    </w:r>
    <w:r w:rsidR="00AE48A0">
      <w:rPr>
        <w:rStyle w:val="HeaderStyleChar"/>
      </w:rPr>
      <w:t>20</w:t>
    </w:r>
    <w:r w:rsidR="0069593E">
      <w:rPr>
        <w:rStyle w:val="HeaderStyleChar"/>
      </w:rPr>
      <w:t>21R23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7Y0MjM2NzQ1tzBT0lEKTi0uzszPAykwrAUAYefVoCwAAAA="/>
  </w:docVars>
  <w:rsids>
    <w:rsidRoot w:val="00CF1DCA"/>
    <w:rsid w:val="0000526A"/>
    <w:rsid w:val="00085583"/>
    <w:rsid w:val="00085D22"/>
    <w:rsid w:val="000C5C77"/>
    <w:rsid w:val="000F22B7"/>
    <w:rsid w:val="0010070F"/>
    <w:rsid w:val="001219DD"/>
    <w:rsid w:val="0015112E"/>
    <w:rsid w:val="001552E7"/>
    <w:rsid w:val="001566B4"/>
    <w:rsid w:val="001C279E"/>
    <w:rsid w:val="001D459E"/>
    <w:rsid w:val="001E70CD"/>
    <w:rsid w:val="0027011C"/>
    <w:rsid w:val="00274200"/>
    <w:rsid w:val="00275740"/>
    <w:rsid w:val="002A0269"/>
    <w:rsid w:val="00301F44"/>
    <w:rsid w:val="00303684"/>
    <w:rsid w:val="003143F5"/>
    <w:rsid w:val="00314854"/>
    <w:rsid w:val="00324B96"/>
    <w:rsid w:val="003C4485"/>
    <w:rsid w:val="003C51CD"/>
    <w:rsid w:val="003F52D4"/>
    <w:rsid w:val="004247A2"/>
    <w:rsid w:val="0047217B"/>
    <w:rsid w:val="00492E7D"/>
    <w:rsid w:val="004A5135"/>
    <w:rsid w:val="004B2795"/>
    <w:rsid w:val="004C13DD"/>
    <w:rsid w:val="004D0B2E"/>
    <w:rsid w:val="004E3441"/>
    <w:rsid w:val="004F172C"/>
    <w:rsid w:val="00571617"/>
    <w:rsid w:val="005A5366"/>
    <w:rsid w:val="00637E73"/>
    <w:rsid w:val="006865E9"/>
    <w:rsid w:val="00691F3E"/>
    <w:rsid w:val="00694BFB"/>
    <w:rsid w:val="0069593E"/>
    <w:rsid w:val="006A106B"/>
    <w:rsid w:val="006C523D"/>
    <w:rsid w:val="006D4036"/>
    <w:rsid w:val="006D444A"/>
    <w:rsid w:val="007E02CF"/>
    <w:rsid w:val="007E2CA4"/>
    <w:rsid w:val="007F1CF5"/>
    <w:rsid w:val="00834EDE"/>
    <w:rsid w:val="008736AA"/>
    <w:rsid w:val="008B0C20"/>
    <w:rsid w:val="008C4600"/>
    <w:rsid w:val="008D275D"/>
    <w:rsid w:val="00904B17"/>
    <w:rsid w:val="009605AB"/>
    <w:rsid w:val="00980327"/>
    <w:rsid w:val="009848E2"/>
    <w:rsid w:val="009C4B9D"/>
    <w:rsid w:val="009F1067"/>
    <w:rsid w:val="009F1D98"/>
    <w:rsid w:val="00A31E01"/>
    <w:rsid w:val="00A527AD"/>
    <w:rsid w:val="00A628BB"/>
    <w:rsid w:val="00A718CF"/>
    <w:rsid w:val="00A72E7C"/>
    <w:rsid w:val="00AC3B58"/>
    <w:rsid w:val="00AE48A0"/>
    <w:rsid w:val="00AE61BE"/>
    <w:rsid w:val="00AF4948"/>
    <w:rsid w:val="00B16F25"/>
    <w:rsid w:val="00B24422"/>
    <w:rsid w:val="00B40E06"/>
    <w:rsid w:val="00B80C20"/>
    <w:rsid w:val="00B844FE"/>
    <w:rsid w:val="00BC562B"/>
    <w:rsid w:val="00C33014"/>
    <w:rsid w:val="00C33434"/>
    <w:rsid w:val="00C34869"/>
    <w:rsid w:val="00C37093"/>
    <w:rsid w:val="00C42EB6"/>
    <w:rsid w:val="00C85096"/>
    <w:rsid w:val="00C87886"/>
    <w:rsid w:val="00CB20EF"/>
    <w:rsid w:val="00CD12CB"/>
    <w:rsid w:val="00CD36CF"/>
    <w:rsid w:val="00CF1DCA"/>
    <w:rsid w:val="00D06CCC"/>
    <w:rsid w:val="00D20745"/>
    <w:rsid w:val="00D33ACD"/>
    <w:rsid w:val="00D579FC"/>
    <w:rsid w:val="00DA1E8C"/>
    <w:rsid w:val="00DB7662"/>
    <w:rsid w:val="00DD6F60"/>
    <w:rsid w:val="00DE526B"/>
    <w:rsid w:val="00DF199D"/>
    <w:rsid w:val="00E01542"/>
    <w:rsid w:val="00E365F1"/>
    <w:rsid w:val="00E42BEF"/>
    <w:rsid w:val="00E51059"/>
    <w:rsid w:val="00E62F48"/>
    <w:rsid w:val="00E6352F"/>
    <w:rsid w:val="00E831B3"/>
    <w:rsid w:val="00EB203E"/>
    <w:rsid w:val="00EE6D64"/>
    <w:rsid w:val="00EE70CB"/>
    <w:rsid w:val="00F23775"/>
    <w:rsid w:val="00F30AD5"/>
    <w:rsid w:val="00F41CA2"/>
    <w:rsid w:val="00F443C0"/>
    <w:rsid w:val="00F4704D"/>
    <w:rsid w:val="00F523F0"/>
    <w:rsid w:val="00F62EFB"/>
    <w:rsid w:val="00F72887"/>
    <w:rsid w:val="00F939A4"/>
    <w:rsid w:val="00FA1D5A"/>
    <w:rsid w:val="00FA3E2A"/>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182D2B3"/>
  <w15:chartTrackingRefBased/>
  <w15:docId w15:val="{178807D8-05D6-4D99-8FDA-FB1D6D8E6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37093"/>
    <w:pPr>
      <w:ind w:firstLine="720"/>
      <w:jc w:val="both"/>
    </w:pPr>
    <w:rPr>
      <w:rFonts w:eastAsia="Calibri"/>
      <w:color w:val="auto"/>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37093"/>
    <w:rPr>
      <w:rFonts w:eastAsia="Calibri"/>
      <w:color w:val="auto"/>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E52945">
          <w:pPr>
            <w:pStyle w:val="4A4FF9DFC25649E9B551B2BD82744BA4"/>
          </w:pPr>
          <w:r w:rsidRPr="00B844FE">
            <w:t>[Type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E52945" w:rsidP="00E52945">
          <w:pPr>
            <w:pStyle w:val="72F96FE023FE4DCF8CE63779FEE0FE2B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1A2119"/>
    <w:rsid w:val="0027068C"/>
    <w:rsid w:val="002D24DA"/>
    <w:rsid w:val="00357E10"/>
    <w:rsid w:val="0041659D"/>
    <w:rsid w:val="00483839"/>
    <w:rsid w:val="004F4303"/>
    <w:rsid w:val="00950906"/>
    <w:rsid w:val="009B13B7"/>
    <w:rsid w:val="00A83913"/>
    <w:rsid w:val="00B67F8E"/>
    <w:rsid w:val="00BC2BFD"/>
    <w:rsid w:val="00CA6E2C"/>
    <w:rsid w:val="00CF71B7"/>
    <w:rsid w:val="00D204A3"/>
    <w:rsid w:val="00E52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A4FF9DFC25649E9B551B2BD82744BA4">
    <w:name w:val="4A4FF9DFC25649E9B551B2BD82744BA4"/>
  </w:style>
  <w:style w:type="character" w:styleId="PlaceholderText">
    <w:name w:val="Placeholder Text"/>
    <w:basedOn w:val="DefaultParagraphFont"/>
    <w:uiPriority w:val="99"/>
    <w:semiHidden/>
    <w:rsid w:val="00E52945"/>
    <w:rPr>
      <w:color w:val="808080"/>
    </w:rPr>
  </w:style>
  <w:style w:type="paragraph" w:customStyle="1" w:styleId="72F96FE023FE4DCF8CE63779FEE0FE2B6">
    <w:name w:val="72F96FE023FE4DCF8CE63779FEE0FE2B6"/>
    <w:rsid w:val="00E52945"/>
    <w:pPr>
      <w:suppressLineNumbers/>
      <w:spacing w:after="0" w:line="480" w:lineRule="auto"/>
      <w:ind w:left="1800" w:right="1800"/>
      <w:jc w:val="center"/>
    </w:pPr>
    <w:rPr>
      <w:rFonts w:ascii="Arial" w:eastAsia="Calibri" w:hAnsi="Arial"/>
      <w:color w:val="000000"/>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08051-9B30-4DB0-ADC0-38658610A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57</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3</cp:revision>
  <dcterms:created xsi:type="dcterms:W3CDTF">2021-02-15T14:40:00Z</dcterms:created>
  <dcterms:modified xsi:type="dcterms:W3CDTF">2021-02-15T14:42:00Z</dcterms:modified>
</cp:coreProperties>
</file>